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FEE36A" w14:textId="178FCF72" w:rsidR="00356D31" w:rsidRDefault="00936498" w:rsidP="00332807">
      <w:pPr>
        <w:rPr>
          <w:rFonts w:ascii="Times New Roman" w:hAnsi="Times New Roman" w:cs="Times New Roman"/>
          <w:color w:val="000000"/>
          <w:sz w:val="28"/>
          <w:szCs w:val="28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lang w:val="uk-UA"/>
        </w:rPr>
        <w:t>Повний перелік учасників</w:t>
      </w:r>
      <w:r w:rsidR="005E27B2"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від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ХНУРЕ та тематика наукових робіт: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9679"/>
      </w:tblGrid>
      <w:tr w:rsidR="006109D3" w:rsidRPr="00332807" w14:paraId="38E6ADFF" w14:textId="77777777" w:rsidTr="006109D3">
        <w:tc>
          <w:tcPr>
            <w:tcW w:w="5000" w:type="pct"/>
          </w:tcPr>
          <w:p w14:paraId="18933D5F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ЕЛЕКТРОХЕМІЛЮМІНЕСЦЕНТНИЙ СЕНСОР ДЛЯ ВИЗНАЧЕННЯ КАНЦЕРОГЕНІВ - ПОЛІЦИКЛІЧНИХ АРОМАТИЧНИХ ВУГЛЕВОДНІВ</w:t>
            </w:r>
          </w:p>
          <w:p w14:paraId="63A62DE4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 xml:space="preserve">Місоченко Сергій Юрійович, студент 4 курсу </w:t>
            </w:r>
          </w:p>
          <w:p w14:paraId="793B6F7F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Харківський національний університет радіоелектроніки</w:t>
            </w:r>
          </w:p>
          <w:p w14:paraId="78315C03" w14:textId="77777777" w:rsidR="006109D3" w:rsidRPr="00D20709" w:rsidRDefault="005E27B2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hyperlink r:id="rId5" w:history="1"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serhii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misochenko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@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nure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ua</w:t>
              </w:r>
            </w:hyperlink>
          </w:p>
          <w:p w14:paraId="18A3C91E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Науковий керівник – Музика К.М., д.т.н., професор,</w:t>
            </w:r>
          </w:p>
        </w:tc>
      </w:tr>
      <w:tr w:rsidR="006109D3" w:rsidRPr="00332807" w14:paraId="75195E25" w14:textId="77777777" w:rsidTr="006109D3">
        <w:tc>
          <w:tcPr>
            <w:tcW w:w="5000" w:type="pct"/>
          </w:tcPr>
          <w:p w14:paraId="04ADDDF1" w14:textId="77777777" w:rsidR="006109D3" w:rsidRPr="00D20709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АНАЛІЗ УФ-ДЕРМАТОСКОПІЧНИХ ЗОБРАЖЕНЬ ЗА КОЛЬОРОВИМИ ХАРАКТЕРИСТИКАМИ</w:t>
            </w:r>
          </w:p>
          <w:p w14:paraId="1D2812E9" w14:textId="77777777" w:rsidR="006109D3" w:rsidRPr="00D20709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Ісаєва Ольга Андріївна, студентка 3 курсу,</w:t>
            </w:r>
          </w:p>
          <w:p w14:paraId="256A3C81" w14:textId="77777777" w:rsidR="006109D3" w:rsidRPr="00D20709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Харківський національний університет радіоелектроніки,</w:t>
            </w:r>
          </w:p>
          <w:p w14:paraId="779FDBC1" w14:textId="77777777" w:rsidR="006109D3" w:rsidRPr="0062508E" w:rsidRDefault="005E27B2" w:rsidP="00332807">
            <w:pPr>
              <w:rPr>
                <w:rFonts w:ascii="Times New Roman" w:hAnsi="Times New Roman" w:cs="Times New Roman"/>
              </w:rPr>
            </w:pPr>
            <w:hyperlink r:id="rId6" w:history="1"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olha</w:t>
              </w:r>
              <w:r w:rsidR="006109D3" w:rsidRPr="00D20709">
                <w:rPr>
                  <w:rStyle w:val="a4"/>
                  <w:rFonts w:ascii="Times New Roman" w:hAnsi="Times New Roman" w:cs="Times New Roman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isaieva</w:t>
              </w:r>
              <w:r w:rsidR="006109D3" w:rsidRPr="00D20709">
                <w:rPr>
                  <w:rStyle w:val="a4"/>
                  <w:rFonts w:ascii="Times New Roman" w:hAnsi="Times New Roman" w:cs="Times New Roman"/>
                </w:rPr>
                <w:t>@</w:t>
              </w:r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nure</w:t>
              </w:r>
              <w:r w:rsidR="006109D3" w:rsidRPr="00D20709">
                <w:rPr>
                  <w:rStyle w:val="a4"/>
                  <w:rFonts w:ascii="Times New Roman" w:hAnsi="Times New Roman" w:cs="Times New Roman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ua</w:t>
              </w:r>
            </w:hyperlink>
          </w:p>
          <w:p w14:paraId="073A7370" w14:textId="3A91540D" w:rsidR="006109D3" w:rsidRPr="00542FEF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 xml:space="preserve">Науковий керівник – </w:t>
            </w:r>
            <w:proofErr w:type="spellStart"/>
            <w:r w:rsidRPr="00D20709">
              <w:rPr>
                <w:rFonts w:ascii="Times New Roman" w:hAnsi="Times New Roman" w:cs="Times New Roman"/>
                <w:lang w:val="uk-UA"/>
              </w:rPr>
              <w:t>А</w:t>
            </w:r>
            <w:r w:rsidR="005E27B2">
              <w:rPr>
                <w:rFonts w:ascii="Times New Roman" w:hAnsi="Times New Roman" w:cs="Times New Roman"/>
                <w:lang w:val="uk-UA"/>
              </w:rPr>
              <w:t>в</w:t>
            </w:r>
            <w:r w:rsidRPr="00D20709">
              <w:rPr>
                <w:rFonts w:ascii="Times New Roman" w:hAnsi="Times New Roman" w:cs="Times New Roman"/>
                <w:lang w:val="uk-UA"/>
              </w:rPr>
              <w:t>рунін</w:t>
            </w:r>
            <w:proofErr w:type="spellEnd"/>
            <w:r w:rsidRPr="00D20709">
              <w:rPr>
                <w:rFonts w:ascii="Times New Roman" w:hAnsi="Times New Roman" w:cs="Times New Roman"/>
                <w:lang w:val="uk-UA"/>
              </w:rPr>
              <w:t xml:space="preserve"> О. Г., д.т.н., професор</w:t>
            </w:r>
          </w:p>
        </w:tc>
      </w:tr>
      <w:tr w:rsidR="006109D3" w:rsidRPr="00A5018D" w14:paraId="1C7FAE1B" w14:textId="77777777" w:rsidTr="006109D3">
        <w:tc>
          <w:tcPr>
            <w:tcW w:w="5000" w:type="pct"/>
          </w:tcPr>
          <w:p w14:paraId="693D9D7C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highlight w:val="yellow"/>
                <w:lang w:val="en-US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UV-VIS 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SPECTROSCOPIC STUDY OF FLUORESCENT MICROCRYSTALLINE SAMPLES</w:t>
            </w:r>
          </w:p>
          <w:p w14:paraId="7BCF9B8C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 xml:space="preserve">Mariem Mafamane, 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4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vertAlign w:val="superscript"/>
                <w:lang w:val="en-US"/>
              </w:rPr>
              <w:t>th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year student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,</w:t>
            </w:r>
          </w:p>
          <w:p w14:paraId="668F5393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proofErr w:type="spellStart"/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Kharkiv</w:t>
            </w:r>
            <w:proofErr w:type="spellEnd"/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National University of Radio Electronics</w:t>
            </w:r>
          </w:p>
          <w:p w14:paraId="23862936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</w:pPr>
            <w:r w:rsidRPr="00D20709">
              <w:rPr>
                <w:rStyle w:val="a4"/>
                <w:rFonts w:ascii="Times New Roman" w:hAnsi="Times New Roman" w:cs="Times New Roman"/>
                <w:bCs/>
                <w:lang w:val="en-US"/>
              </w:rPr>
              <w:t>mafamanemariem@gmail.com</w:t>
            </w:r>
          </w:p>
          <w:p w14:paraId="6CE7CB4A" w14:textId="77777777" w:rsidR="006109D3" w:rsidRPr="0062508E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Scientific supervisor 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 xml:space="preserve">– </w:t>
            </w:r>
            <w:proofErr w:type="spellStart"/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Yuriy</w:t>
            </w:r>
            <w:proofErr w:type="spellEnd"/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 xml:space="preserve"> T. </w:t>
            </w:r>
            <w:proofErr w:type="spellStart"/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Zholudov</w:t>
            </w:r>
            <w:proofErr w:type="spellEnd"/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 xml:space="preserve">, 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Cand. Phys. Math. Sci.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 xml:space="preserve">, </w:t>
            </w: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en-US"/>
              </w:rPr>
              <w:t>Assoc. Prof.</w:t>
            </w:r>
          </w:p>
        </w:tc>
      </w:tr>
      <w:tr w:rsidR="006109D3" w:rsidRPr="00332807" w14:paraId="583D67B5" w14:textId="77777777" w:rsidTr="006109D3">
        <w:tc>
          <w:tcPr>
            <w:tcW w:w="5000" w:type="pct"/>
          </w:tcPr>
          <w:p w14:paraId="6947058B" w14:textId="77777777" w:rsidR="006109D3" w:rsidRPr="00D20709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ВИЗНАЧЕННЯ ЧИННИКІВ ПРОФЕСІЙНОГО ВИГОРАННЯ ПРЕДСТАВНИКІВ СОЦІАЛЬНИХ ПРОФЕСІЙ</w:t>
            </w:r>
          </w:p>
          <w:p w14:paraId="64AC8720" w14:textId="77777777" w:rsidR="006109D3" w:rsidRPr="00D20709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Кіряк Анастасія Олексіївна, студентка 4 курсу,</w:t>
            </w:r>
          </w:p>
          <w:p w14:paraId="49C8CA77" w14:textId="77777777" w:rsidR="006109D3" w:rsidRPr="00D20709" w:rsidRDefault="006109D3" w:rsidP="00332807">
            <w:pPr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Харківський національний університет радіоелектроніки</w:t>
            </w:r>
          </w:p>
          <w:p w14:paraId="370C0A07" w14:textId="77777777" w:rsidR="006109D3" w:rsidRPr="00D20709" w:rsidRDefault="005E27B2" w:rsidP="00332807">
            <w:pPr>
              <w:rPr>
                <w:rFonts w:ascii="Times New Roman" w:hAnsi="Times New Roman" w:cs="Times New Roman"/>
              </w:rPr>
            </w:pPr>
            <w:hyperlink r:id="rId7" w:history="1"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anastasiia</w:t>
              </w:r>
              <w:r w:rsidR="006109D3" w:rsidRPr="00D20709">
                <w:rPr>
                  <w:rStyle w:val="a4"/>
                  <w:rFonts w:ascii="Times New Roman" w:hAnsi="Times New Roman" w:cs="Times New Roman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kiriak</w:t>
              </w:r>
              <w:r w:rsidR="006109D3" w:rsidRPr="00D20709">
                <w:rPr>
                  <w:rStyle w:val="a4"/>
                  <w:rFonts w:ascii="Times New Roman" w:hAnsi="Times New Roman" w:cs="Times New Roman"/>
                </w:rPr>
                <w:t>@</w:t>
              </w:r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nure</w:t>
              </w:r>
              <w:r w:rsidR="006109D3" w:rsidRPr="00D20709">
                <w:rPr>
                  <w:rStyle w:val="a4"/>
                  <w:rFonts w:ascii="Times New Roman" w:hAnsi="Times New Roman" w:cs="Times New Roman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lang w:val="en-US"/>
                </w:rPr>
                <w:t>ua</w:t>
              </w:r>
            </w:hyperlink>
          </w:p>
          <w:p w14:paraId="0F7B5C4A" w14:textId="1C3C9FE0" w:rsidR="006109D3" w:rsidRPr="00D632A0" w:rsidRDefault="006109D3" w:rsidP="00332807">
            <w:pPr>
              <w:rPr>
                <w:rFonts w:ascii="Times New Roman" w:hAnsi="Times New Roman" w:cs="Times New Roman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Науковий керівник – Перова І. Г., д.т.н., професор</w:t>
            </w:r>
          </w:p>
        </w:tc>
      </w:tr>
      <w:tr w:rsidR="006109D3" w:rsidRPr="00332807" w14:paraId="77DB8F04" w14:textId="77777777" w:rsidTr="006109D3">
        <w:tc>
          <w:tcPr>
            <w:tcW w:w="5000" w:type="pct"/>
          </w:tcPr>
          <w:p w14:paraId="46C06977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lang w:val="uk-UA"/>
              </w:rPr>
              <w:t xml:space="preserve">МЕТОДИ ДОКАЗОВОЇ ДІАГНОСТИКИ РЕСПІРАТОРНО-ОЛЬФАКТОРНИХ ПОРУШЕНЬ ПРИ </w:t>
            </w:r>
            <w:r w:rsidRPr="00D20709">
              <w:rPr>
                <w:rFonts w:ascii="Times New Roman" w:hAnsi="Times New Roman" w:cs="Times New Roman"/>
                <w:bCs/>
                <w:lang w:val="en-US"/>
              </w:rPr>
              <w:t>COVID</w:t>
            </w:r>
            <w:r w:rsidRPr="00D20709">
              <w:rPr>
                <w:rFonts w:ascii="Times New Roman" w:hAnsi="Times New Roman" w:cs="Times New Roman"/>
                <w:bCs/>
                <w:lang w:val="uk-UA"/>
              </w:rPr>
              <w:t>-19</w:t>
            </w:r>
          </w:p>
          <w:p w14:paraId="5E9AC47C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lang w:val="uk-UA"/>
              </w:rPr>
              <w:t>Худаєва Софія Антонівна, студентка 4 курсу</w:t>
            </w:r>
          </w:p>
          <w:p w14:paraId="7270A31C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lang w:val="uk-UA"/>
              </w:rPr>
              <w:t>Харківський національний університет радіоелектроніки,</w:t>
            </w:r>
          </w:p>
          <w:p w14:paraId="662E4FBF" w14:textId="77777777" w:rsidR="006109D3" w:rsidRPr="00D20709" w:rsidRDefault="005E27B2" w:rsidP="00332807">
            <w:pPr>
              <w:rPr>
                <w:rFonts w:ascii="Times New Roman" w:hAnsi="Times New Roman" w:cs="Times New Roman"/>
                <w:bCs/>
              </w:rPr>
            </w:pPr>
            <w:hyperlink r:id="rId8" w:history="1"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sofiia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khudaieva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@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nure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ua</w:t>
              </w:r>
            </w:hyperlink>
          </w:p>
          <w:p w14:paraId="19B645DB" w14:textId="77777777" w:rsidR="006109D3" w:rsidRPr="0062508E" w:rsidRDefault="006109D3" w:rsidP="00332807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lang w:val="uk-UA"/>
              </w:rPr>
              <w:t>Науковий керівник – Аврунін О.Г., д.т.н., професор</w:t>
            </w:r>
          </w:p>
        </w:tc>
      </w:tr>
      <w:tr w:rsidR="006109D3" w:rsidRPr="001E6A01" w14:paraId="45C03112" w14:textId="77777777" w:rsidTr="006109D3">
        <w:tc>
          <w:tcPr>
            <w:tcW w:w="5000" w:type="pct"/>
          </w:tcPr>
          <w:p w14:paraId="3D0A8E15" w14:textId="77777777" w:rsidR="006109D3" w:rsidRPr="00D20709" w:rsidRDefault="006109D3" w:rsidP="00332807">
            <w:pPr>
              <w:contextualSpacing/>
              <w:rPr>
                <w:rFonts w:ascii="Times New Roman" w:hAnsi="Times New Roman" w:cs="Times New Roman"/>
                <w:bCs/>
                <w:lang w:val="en-US"/>
              </w:rPr>
            </w:pPr>
            <w:r w:rsidRPr="00D20709">
              <w:rPr>
                <w:rFonts w:ascii="Times New Roman" w:hAnsi="Times New Roman" w:cs="Times New Roman"/>
                <w:bCs/>
                <w:lang w:val="en-US"/>
              </w:rPr>
              <w:t>ARTIFICIAL LUNG VENTILATION SYSTEM OF PATIENTS WITH COVID-19</w:t>
            </w:r>
          </w:p>
          <w:p w14:paraId="58F983C9" w14:textId="77777777" w:rsidR="006109D3" w:rsidRPr="00D20709" w:rsidRDefault="006109D3" w:rsidP="00332807">
            <w:pPr>
              <w:contextualSpacing/>
              <w:rPr>
                <w:rFonts w:ascii="Times New Roman" w:hAnsi="Times New Roman" w:cs="Times New Roman"/>
                <w:bCs/>
                <w:lang w:val="en-US"/>
              </w:rPr>
            </w:pPr>
            <w:r w:rsidRPr="00D20709">
              <w:rPr>
                <w:rFonts w:ascii="Times New Roman" w:hAnsi="Times New Roman" w:cs="Times New Roman"/>
                <w:bCs/>
                <w:lang w:val="en-US"/>
              </w:rPr>
              <w:t xml:space="preserve">Hussein </w:t>
            </w:r>
            <w:proofErr w:type="spellStart"/>
            <w:r w:rsidRPr="00D20709">
              <w:rPr>
                <w:rFonts w:ascii="Times New Roman" w:hAnsi="Times New Roman" w:cs="Times New Roman"/>
                <w:bCs/>
                <w:lang w:val="en-US"/>
              </w:rPr>
              <w:t>Kariani</w:t>
            </w:r>
            <w:proofErr w:type="spellEnd"/>
            <w:r w:rsidRPr="00D20709">
              <w:rPr>
                <w:rFonts w:ascii="Times New Roman" w:hAnsi="Times New Roman" w:cs="Times New Roman"/>
                <w:bCs/>
                <w:lang w:val="en-US"/>
              </w:rPr>
              <w:t>, student of 4 course of BME Department</w:t>
            </w:r>
          </w:p>
          <w:p w14:paraId="77418CC9" w14:textId="77777777" w:rsidR="006109D3" w:rsidRPr="00D20709" w:rsidRDefault="006109D3" w:rsidP="00332807">
            <w:pPr>
              <w:contextualSpacing/>
              <w:rPr>
                <w:rFonts w:ascii="Times New Roman" w:hAnsi="Times New Roman" w:cs="Times New Roman"/>
                <w:bCs/>
                <w:lang w:val="en-US"/>
              </w:rPr>
            </w:pPr>
            <w:proofErr w:type="spellStart"/>
            <w:r w:rsidRPr="00D20709">
              <w:rPr>
                <w:rFonts w:ascii="Times New Roman" w:hAnsi="Times New Roman" w:cs="Times New Roman"/>
                <w:bCs/>
                <w:lang w:val="en-US"/>
              </w:rPr>
              <w:t>Kharkiv</w:t>
            </w:r>
            <w:proofErr w:type="spellEnd"/>
            <w:r w:rsidRPr="00D20709">
              <w:rPr>
                <w:rFonts w:ascii="Times New Roman" w:hAnsi="Times New Roman" w:cs="Times New Roman"/>
                <w:bCs/>
                <w:lang w:val="en-US"/>
              </w:rPr>
              <w:t xml:space="preserve"> National University of Radio Electronics</w:t>
            </w:r>
          </w:p>
          <w:p w14:paraId="28C2E1E6" w14:textId="77777777" w:rsidR="006109D3" w:rsidRPr="00D20709" w:rsidRDefault="005E27B2" w:rsidP="00332807">
            <w:pPr>
              <w:contextualSpacing/>
              <w:rPr>
                <w:rFonts w:ascii="Times New Roman" w:hAnsi="Times New Roman" w:cs="Times New Roman"/>
                <w:lang w:val="en-US"/>
              </w:rPr>
            </w:pPr>
            <w:hyperlink r:id="rId9" w:tgtFrame="_blank" w:history="1">
              <w:r w:rsidR="006109D3" w:rsidRPr="00D20709">
                <w:rPr>
                  <w:rStyle w:val="a4"/>
                  <w:rFonts w:ascii="Times New Roman" w:hAnsi="Times New Roman" w:cs="Times New Roman"/>
                  <w:color w:val="1A73E8"/>
                  <w:shd w:val="clear" w:color="auto" w:fill="FFFFFF"/>
                  <w:lang w:val="en-US"/>
                </w:rPr>
                <w:t>khussein.kariani@nure.ua</w:t>
              </w:r>
            </w:hyperlink>
          </w:p>
          <w:p w14:paraId="5760F72A" w14:textId="77777777" w:rsidR="006109D3" w:rsidRPr="0062508E" w:rsidRDefault="006109D3" w:rsidP="00332807">
            <w:pPr>
              <w:contextualSpacing/>
              <w:rPr>
                <w:rFonts w:ascii="Times New Roman" w:hAnsi="Times New Roman" w:cs="Times New Roman"/>
                <w:lang w:val="en-US"/>
              </w:rPr>
            </w:pPr>
            <w:r w:rsidRPr="00D20709">
              <w:rPr>
                <w:rFonts w:ascii="Times New Roman" w:hAnsi="Times New Roman" w:cs="Times New Roman"/>
                <w:lang w:val="en-US"/>
              </w:rPr>
              <w:t xml:space="preserve">Scientific Supervisor – </w:t>
            </w:r>
            <w:proofErr w:type="spellStart"/>
            <w:r w:rsidRPr="00D20709">
              <w:rPr>
                <w:rFonts w:ascii="Times New Roman" w:hAnsi="Times New Roman" w:cs="Times New Roman"/>
                <w:lang w:val="en-US"/>
              </w:rPr>
              <w:t>Selivanova</w:t>
            </w:r>
            <w:proofErr w:type="spellEnd"/>
            <w:r w:rsidRPr="00D20709">
              <w:rPr>
                <w:rFonts w:ascii="Times New Roman" w:hAnsi="Times New Roman" w:cs="Times New Roman"/>
                <w:lang w:val="en-US"/>
              </w:rPr>
              <w:t xml:space="preserve"> Karina, </w:t>
            </w:r>
            <w:proofErr w:type="spellStart"/>
            <w:r w:rsidRPr="00D20709">
              <w:rPr>
                <w:rFonts w:ascii="Times New Roman" w:hAnsi="Times New Roman" w:cs="Times New Roman"/>
                <w:lang w:val="en-US"/>
              </w:rPr>
              <w:t>Ph.D</w:t>
            </w:r>
            <w:proofErr w:type="spellEnd"/>
            <w:r w:rsidRPr="00D20709">
              <w:rPr>
                <w:rFonts w:ascii="Times New Roman" w:hAnsi="Times New Roman" w:cs="Times New Roman"/>
                <w:lang w:val="en-US"/>
              </w:rPr>
              <w:t xml:space="preserve"> Senior Lecturer of BME Department</w:t>
            </w:r>
          </w:p>
        </w:tc>
      </w:tr>
      <w:tr w:rsidR="006109D3" w:rsidRPr="00332807" w14:paraId="69ED63C8" w14:textId="77777777" w:rsidTr="006109D3">
        <w:tc>
          <w:tcPr>
            <w:tcW w:w="5000" w:type="pct"/>
          </w:tcPr>
          <w:p w14:paraId="79274CB6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/>
                <w:lang w:val="uk-UA"/>
              </w:rPr>
              <w:t>ТЕЛЕГРАМ-БОТ ДЛЯ ОРС-ТЕХНОЛОГІЇ</w:t>
            </w:r>
          </w:p>
          <w:p w14:paraId="73B6E5C3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/>
                <w:lang w:val="uk-UA"/>
              </w:rPr>
              <w:t>Хмелик Олег Геннадійович, студент 4 курсу,</w:t>
            </w:r>
          </w:p>
          <w:p w14:paraId="4A996F96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/>
                <w:lang w:val="uk-UA"/>
              </w:rPr>
              <w:t>Харківський національний університет Радіоелектроніки</w:t>
            </w:r>
          </w:p>
          <w:p w14:paraId="7B5AB02B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D20709">
              <w:rPr>
                <w:rFonts w:ascii="Times New Roman" w:hAnsi="Times New Roman" w:cs="Times New Roman"/>
                <w:lang w:val="en-US"/>
              </w:rPr>
              <w:t>oleh</w:t>
            </w:r>
            <w:proofErr w:type="spellEnd"/>
            <w:r w:rsidRPr="00D20709">
              <w:rPr>
                <w:rFonts w:ascii="Times New Roman" w:hAnsi="Times New Roman" w:cs="Times New Roman"/>
              </w:rPr>
              <w:t>.</w:t>
            </w:r>
            <w:proofErr w:type="spellStart"/>
            <w:r w:rsidRPr="00D20709">
              <w:rPr>
                <w:rFonts w:ascii="Times New Roman" w:hAnsi="Times New Roman" w:cs="Times New Roman"/>
                <w:lang w:val="en-US"/>
              </w:rPr>
              <w:t>khmelyk</w:t>
            </w:r>
            <w:proofErr w:type="spellEnd"/>
            <w:r w:rsidRPr="00D20709">
              <w:rPr>
                <w:rFonts w:ascii="Times New Roman" w:hAnsi="Times New Roman" w:cs="Times New Roman"/>
              </w:rPr>
              <w:t>@</w:t>
            </w:r>
            <w:proofErr w:type="spellStart"/>
            <w:r w:rsidRPr="00D20709">
              <w:rPr>
                <w:rFonts w:ascii="Times New Roman" w:hAnsi="Times New Roman" w:cs="Times New Roman"/>
                <w:lang w:val="en-US"/>
              </w:rPr>
              <w:t>nure</w:t>
            </w:r>
            <w:proofErr w:type="spellEnd"/>
            <w:r w:rsidRPr="00D20709">
              <w:rPr>
                <w:rFonts w:ascii="Times New Roman" w:hAnsi="Times New Roman" w:cs="Times New Roman"/>
              </w:rPr>
              <w:t>.</w:t>
            </w:r>
            <w:proofErr w:type="spellStart"/>
            <w:r w:rsidRPr="00D20709">
              <w:rPr>
                <w:rFonts w:ascii="Times New Roman" w:hAnsi="Times New Roman" w:cs="Times New Roman"/>
                <w:lang w:val="en-US"/>
              </w:rPr>
              <w:t>ua</w:t>
            </w:r>
            <w:proofErr w:type="spellEnd"/>
          </w:p>
          <w:p w14:paraId="736B7EB5" w14:textId="074E4C91" w:rsidR="006109D3" w:rsidRPr="00542FEF" w:rsidRDefault="006109D3" w:rsidP="00332807">
            <w:pPr>
              <w:rPr>
                <w:rFonts w:ascii="Times New Roman" w:hAnsi="Times New Roman" w:cs="Times New Roman"/>
                <w:bCs/>
                <w:color w:val="000000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/>
                <w:lang w:val="uk-UA"/>
              </w:rPr>
              <w:t>Науковий керівник – Старший викладач Галкін П.В.</w:t>
            </w:r>
          </w:p>
        </w:tc>
      </w:tr>
      <w:tr w:rsidR="006109D3" w:rsidRPr="00332807" w14:paraId="321B9854" w14:textId="77777777" w:rsidTr="006109D3">
        <w:tc>
          <w:tcPr>
            <w:tcW w:w="5000" w:type="pct"/>
          </w:tcPr>
          <w:p w14:paraId="5319E179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ДОСЛІДЖЕННЯ УДОСКОНАЛЕНОЇ ПОТОКОВОЇ МОДЕЛІ МАРШРУТИЗАЦІЇ З БАЛАНСУВАННЯМ НАВАНТАЖЕННЯ В ІНФОКОМУНІКАЦІЙНІЙ МЕРЕЖІ</w:t>
            </w:r>
          </w:p>
          <w:p w14:paraId="22EBB56D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Круглова Анастасія, Журавльова Анна, студентки 4 курсу,</w:t>
            </w:r>
          </w:p>
          <w:p w14:paraId="479BE19A" w14:textId="77777777" w:rsidR="006109D3" w:rsidRPr="00D20709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Харківський національний університет радіоелектроніки</w:t>
            </w:r>
          </w:p>
          <w:p w14:paraId="422AA3F7" w14:textId="77777777" w:rsidR="006109D3" w:rsidRPr="00D20709" w:rsidRDefault="005E27B2" w:rsidP="00332807">
            <w:pPr>
              <w:rPr>
                <w:rStyle w:val="a4"/>
                <w:rFonts w:ascii="Times New Roman" w:hAnsi="Times New Roman" w:cs="Times New Roman"/>
                <w:bCs/>
                <w:lang w:val="uk-UA"/>
              </w:rPr>
            </w:pPr>
            <w:hyperlink r:id="rId10" w:history="1"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anastasiia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kruhlova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@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nure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uk-UA"/>
                </w:rPr>
                <w:t>.</w:t>
              </w:r>
              <w:r w:rsidR="006109D3" w:rsidRPr="00D20709">
                <w:rPr>
                  <w:rStyle w:val="a4"/>
                  <w:rFonts w:ascii="Times New Roman" w:hAnsi="Times New Roman" w:cs="Times New Roman"/>
                  <w:bCs/>
                  <w:lang w:val="en-US"/>
                </w:rPr>
                <w:t>ua</w:t>
              </w:r>
            </w:hyperlink>
          </w:p>
          <w:p w14:paraId="78E11E75" w14:textId="77777777" w:rsidR="006109D3" w:rsidRPr="0062508E" w:rsidRDefault="006109D3" w:rsidP="00332807">
            <w:pPr>
              <w:rPr>
                <w:rFonts w:ascii="Times New Roman" w:hAnsi="Times New Roman" w:cs="Times New Roman"/>
                <w:bCs/>
                <w:color w:val="0563C1" w:themeColor="hyperlink"/>
                <w:lang w:val="uk-UA"/>
              </w:rPr>
            </w:pPr>
            <w:proofErr w:type="spellStart"/>
            <w:r w:rsidRPr="00D20709">
              <w:rPr>
                <w:rStyle w:val="a4"/>
                <w:rFonts w:ascii="Times New Roman" w:hAnsi="Times New Roman" w:cs="Times New Roman"/>
                <w:bCs/>
                <w:lang w:val="en-US"/>
              </w:rPr>
              <w:t>anna</w:t>
            </w:r>
            <w:proofErr w:type="spellEnd"/>
            <w:r w:rsidRPr="00D20709">
              <w:rPr>
                <w:rStyle w:val="a4"/>
                <w:rFonts w:ascii="Times New Roman" w:hAnsi="Times New Roman" w:cs="Times New Roman"/>
                <w:bCs/>
                <w:lang w:val="uk-UA"/>
              </w:rPr>
              <w:t>.</w:t>
            </w:r>
            <w:proofErr w:type="spellStart"/>
            <w:r w:rsidRPr="00D20709">
              <w:rPr>
                <w:rStyle w:val="a4"/>
                <w:rFonts w:ascii="Times New Roman" w:hAnsi="Times New Roman" w:cs="Times New Roman"/>
                <w:bCs/>
                <w:lang w:val="en-US"/>
              </w:rPr>
              <w:t>zhuravlova</w:t>
            </w:r>
            <w:proofErr w:type="spellEnd"/>
            <w:r w:rsidRPr="00D20709">
              <w:rPr>
                <w:rStyle w:val="a4"/>
                <w:rFonts w:ascii="Times New Roman" w:hAnsi="Times New Roman" w:cs="Times New Roman"/>
                <w:bCs/>
                <w:lang w:val="uk-UA"/>
              </w:rPr>
              <w:t>@</w:t>
            </w:r>
            <w:proofErr w:type="spellStart"/>
            <w:r w:rsidRPr="00D20709">
              <w:rPr>
                <w:rStyle w:val="a4"/>
                <w:rFonts w:ascii="Times New Roman" w:hAnsi="Times New Roman" w:cs="Times New Roman"/>
                <w:bCs/>
                <w:lang w:val="en-US"/>
              </w:rPr>
              <w:t>nure</w:t>
            </w:r>
            <w:proofErr w:type="spellEnd"/>
            <w:r w:rsidRPr="00D20709">
              <w:rPr>
                <w:rStyle w:val="a4"/>
                <w:rFonts w:ascii="Times New Roman" w:hAnsi="Times New Roman" w:cs="Times New Roman"/>
                <w:bCs/>
                <w:lang w:val="uk-UA"/>
              </w:rPr>
              <w:t>.</w:t>
            </w:r>
            <w:proofErr w:type="spellStart"/>
            <w:r w:rsidRPr="00D20709">
              <w:rPr>
                <w:rStyle w:val="a4"/>
                <w:rFonts w:ascii="Times New Roman" w:hAnsi="Times New Roman" w:cs="Times New Roman"/>
                <w:bCs/>
                <w:lang w:val="en-US"/>
              </w:rPr>
              <w:t>ua</w:t>
            </w:r>
            <w:proofErr w:type="spellEnd"/>
          </w:p>
          <w:p w14:paraId="79FA1739" w14:textId="1A4B2102" w:rsidR="006109D3" w:rsidRPr="00542FEF" w:rsidRDefault="006109D3" w:rsidP="00332807">
            <w:pPr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bCs/>
                <w:color w:val="000000" w:themeColor="text1"/>
                <w:lang w:val="uk-UA"/>
              </w:rPr>
              <w:t>Науковий керівник – Лемешко О.В., д.т.н., професор</w:t>
            </w:r>
          </w:p>
        </w:tc>
      </w:tr>
      <w:tr w:rsidR="006109D3" w:rsidRPr="00332807" w14:paraId="14013F07" w14:textId="77777777" w:rsidTr="006109D3">
        <w:tc>
          <w:tcPr>
            <w:tcW w:w="5000" w:type="pct"/>
          </w:tcPr>
          <w:p w14:paraId="5112ED0D" w14:textId="77777777" w:rsidR="006109D3" w:rsidRPr="00D20709" w:rsidRDefault="006109D3" w:rsidP="00332807">
            <w:pPr>
              <w:pStyle w:val="s5"/>
              <w:spacing w:before="0" w:beforeAutospacing="0" w:after="0" w:afterAutospacing="0"/>
              <w:rPr>
                <w:color w:val="000000"/>
              </w:rPr>
            </w:pPr>
            <w:r w:rsidRPr="00D20709">
              <w:rPr>
                <w:color w:val="000000"/>
              </w:rPr>
              <w:lastRenderedPageBreak/>
              <w:t>СЕГМЕНТАЦІЯ ТА ВИЗНАЧЕННЯ КІЛЬКОСТІ МІКРОСУДИН НА ЗОБРАЖЕННЯХ, ЩО ОТРИМАНІ ЗА ДОПОМОГОЮ ОПТИЧНОЇ</w:t>
            </w:r>
          </w:p>
          <w:p w14:paraId="5E1CF5F8" w14:textId="77777777" w:rsidR="006109D3" w:rsidRPr="00D20709" w:rsidRDefault="006109D3" w:rsidP="00332807">
            <w:pPr>
              <w:pStyle w:val="s5"/>
              <w:spacing w:before="0" w:beforeAutospacing="0" w:after="0" w:afterAutospacing="0"/>
              <w:rPr>
                <w:color w:val="000000"/>
              </w:rPr>
            </w:pPr>
            <w:r w:rsidRPr="00D20709">
              <w:rPr>
                <w:color w:val="000000"/>
              </w:rPr>
              <w:t>Ковальова Анастасія Андріївна</w:t>
            </w:r>
          </w:p>
          <w:p w14:paraId="18151AAA" w14:textId="15EEEB74" w:rsidR="006109D3" w:rsidRPr="00D20709" w:rsidRDefault="006109D3" w:rsidP="00332807">
            <w:pPr>
              <w:pStyle w:val="s5"/>
              <w:spacing w:before="0" w:beforeAutospacing="0" w:after="0" w:afterAutospacing="0"/>
              <w:rPr>
                <w:color w:val="000000"/>
              </w:rPr>
            </w:pPr>
            <w:r w:rsidRPr="00D20709">
              <w:rPr>
                <w:color w:val="000000"/>
              </w:rPr>
              <w:t>Харківський національний</w:t>
            </w:r>
            <w:r w:rsidRPr="00D20709">
              <w:rPr>
                <w:rStyle w:val="apple-converted-space"/>
                <w:color w:val="000000"/>
              </w:rPr>
              <w:t> </w:t>
            </w:r>
            <w:r w:rsidRPr="00D20709">
              <w:rPr>
                <w:color w:val="000000"/>
              </w:rPr>
              <w:t>університет</w:t>
            </w:r>
            <w:r w:rsidRPr="00D20709">
              <w:rPr>
                <w:rStyle w:val="apple-converted-space"/>
                <w:color w:val="000000"/>
              </w:rPr>
              <w:t> </w:t>
            </w:r>
            <w:r w:rsidRPr="00D20709">
              <w:rPr>
                <w:color w:val="000000"/>
              </w:rPr>
              <w:t>радіоелектр</w:t>
            </w:r>
            <w:r w:rsidR="00E902D7">
              <w:rPr>
                <w:color w:val="000000"/>
              </w:rPr>
              <w:t>о</w:t>
            </w:r>
            <w:r w:rsidRPr="00D20709">
              <w:rPr>
                <w:color w:val="000000"/>
              </w:rPr>
              <w:t>ніки</w:t>
            </w:r>
          </w:p>
          <w:p w14:paraId="7CACB0FD" w14:textId="77777777" w:rsidR="006109D3" w:rsidRPr="00D20709" w:rsidRDefault="005E27B2" w:rsidP="00332807">
            <w:pPr>
              <w:pStyle w:val="a6"/>
              <w:spacing w:before="0" w:beforeAutospacing="0" w:after="0" w:afterAutospacing="0"/>
              <w:rPr>
                <w:color w:val="000000"/>
              </w:rPr>
            </w:pPr>
            <w:hyperlink r:id="rId11" w:history="1">
              <w:r w:rsidR="006109D3" w:rsidRPr="00D20709">
                <w:rPr>
                  <w:rStyle w:val="s6"/>
                  <w:rFonts w:eastAsia="Arial"/>
                  <w:color w:val="0563C1"/>
                </w:rPr>
                <w:t>anastasiia.kovalova@nure.ua</w:t>
              </w:r>
            </w:hyperlink>
          </w:p>
          <w:p w14:paraId="3BE0E725" w14:textId="7E99DE50" w:rsidR="006109D3" w:rsidRPr="00542FEF" w:rsidRDefault="006109D3" w:rsidP="00332807">
            <w:pPr>
              <w:pStyle w:val="s5"/>
              <w:spacing w:before="0" w:beforeAutospacing="0" w:after="0" w:afterAutospacing="0"/>
              <w:rPr>
                <w:color w:val="000000"/>
              </w:rPr>
            </w:pPr>
            <w:r w:rsidRPr="00D20709">
              <w:rPr>
                <w:color w:val="000000"/>
              </w:rPr>
              <w:t>Науковий керівник –</w:t>
            </w:r>
            <w:r w:rsidRPr="00D20709">
              <w:rPr>
                <w:rStyle w:val="apple-converted-space"/>
                <w:color w:val="000000"/>
              </w:rPr>
              <w:t> </w:t>
            </w:r>
            <w:r w:rsidRPr="00D20709">
              <w:rPr>
                <w:color w:val="000000"/>
              </w:rPr>
              <w:t>Аврунін</w:t>
            </w:r>
            <w:r w:rsidRPr="00D20709">
              <w:rPr>
                <w:rStyle w:val="apple-converted-space"/>
                <w:color w:val="000000"/>
              </w:rPr>
              <w:t> </w:t>
            </w:r>
            <w:r w:rsidRPr="00D20709">
              <w:rPr>
                <w:color w:val="000000"/>
              </w:rPr>
              <w:t>О.Г..,</w:t>
            </w:r>
            <w:r w:rsidRPr="00D20709">
              <w:rPr>
                <w:rStyle w:val="apple-converted-space"/>
                <w:color w:val="000000"/>
              </w:rPr>
              <w:t> </w:t>
            </w:r>
            <w:r w:rsidRPr="00D20709">
              <w:rPr>
                <w:color w:val="000000"/>
              </w:rPr>
              <w:t>д.т.н., професор</w:t>
            </w:r>
          </w:p>
        </w:tc>
      </w:tr>
      <w:tr w:rsidR="006109D3" w:rsidRPr="00332807" w14:paraId="3E68108E" w14:textId="77777777" w:rsidTr="006109D3">
        <w:tc>
          <w:tcPr>
            <w:tcW w:w="5000" w:type="pct"/>
          </w:tcPr>
          <w:p w14:paraId="1DBE40F6" w14:textId="77777777" w:rsidR="006109D3" w:rsidRPr="00D20709" w:rsidRDefault="006109D3" w:rsidP="00332807">
            <w:pPr>
              <w:widowControl w:val="0"/>
              <w:rPr>
                <w:rFonts w:ascii="Times New Roman" w:hAnsi="Times New Roman" w:cs="Times New Roman"/>
                <w:color w:val="000000" w:themeColor="text1"/>
                <w:lang w:val="uk-UA"/>
              </w:rPr>
            </w:pPr>
            <w:r w:rsidRPr="00D20709">
              <w:rPr>
                <w:rFonts w:ascii="Times New Roman" w:hAnsi="Times New Roman" w:cs="Times New Roman"/>
                <w:color w:val="000000" w:themeColor="text1"/>
                <w:lang w:val="uk-UA"/>
              </w:rPr>
              <w:t>МОНІТОРИНГ ЕЛЕКТРОННОГО УПРАВЛІННЯ В МУНІЦИПАЛІТЕТІ</w:t>
            </w:r>
          </w:p>
          <w:p w14:paraId="26CEE1EE" w14:textId="77777777" w:rsidR="006109D3" w:rsidRPr="00D20709" w:rsidRDefault="006109D3" w:rsidP="00332807">
            <w:pPr>
              <w:widowControl w:val="0"/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color w:val="000000" w:themeColor="text1"/>
                <w:lang w:val="uk-UA"/>
              </w:rPr>
              <w:t>ЗА МОДЕЛЛЮ ЗРІЛОСТІ ВЕБ-САЙТУ</w:t>
            </w:r>
          </w:p>
          <w:p w14:paraId="69BE22A7" w14:textId="77777777" w:rsidR="006109D3" w:rsidRPr="00D20709" w:rsidRDefault="006109D3" w:rsidP="00332807">
            <w:pPr>
              <w:widowControl w:val="0"/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Чупилко Олег Юрійович, студент 1 курсу магістратури,</w:t>
            </w:r>
          </w:p>
          <w:p w14:paraId="3E444D8A" w14:textId="77777777" w:rsidR="006109D3" w:rsidRPr="00D20709" w:rsidRDefault="006109D3" w:rsidP="00332807">
            <w:pPr>
              <w:widowControl w:val="0"/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Харківський національний університет радіоелектроніки</w:t>
            </w:r>
          </w:p>
          <w:p w14:paraId="5D5F7E0C" w14:textId="77777777" w:rsidR="006109D3" w:rsidRPr="00D20709" w:rsidRDefault="006109D3" w:rsidP="00332807">
            <w:pPr>
              <w:widowControl w:val="0"/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oleh.chupylko@nure.ua</w:t>
            </w:r>
          </w:p>
          <w:p w14:paraId="3373872C" w14:textId="77777777" w:rsidR="006109D3" w:rsidRPr="0062508E" w:rsidRDefault="006109D3" w:rsidP="00332807">
            <w:pPr>
              <w:widowControl w:val="0"/>
              <w:rPr>
                <w:rFonts w:ascii="Times New Roman" w:hAnsi="Times New Roman" w:cs="Times New Roman"/>
                <w:lang w:val="uk-UA"/>
              </w:rPr>
            </w:pPr>
            <w:r w:rsidRPr="00D20709">
              <w:rPr>
                <w:rFonts w:ascii="Times New Roman" w:hAnsi="Times New Roman" w:cs="Times New Roman"/>
                <w:lang w:val="uk-UA"/>
              </w:rPr>
              <w:t>Науковий керівник – Фесенко Т.Г., д.т.н., професор</w:t>
            </w:r>
          </w:p>
        </w:tc>
      </w:tr>
    </w:tbl>
    <w:p w14:paraId="0F0F0B74" w14:textId="77777777" w:rsidR="00936498" w:rsidRPr="00BF2AC0" w:rsidRDefault="00936498" w:rsidP="005E27B2">
      <w:pPr>
        <w:rPr>
          <w:rFonts w:ascii="Times New Roman" w:hAnsi="Times New Roman" w:cs="Times New Roman"/>
          <w:color w:val="000000"/>
          <w:sz w:val="28"/>
          <w:szCs w:val="28"/>
          <w:lang w:val="ru-RU"/>
        </w:rPr>
      </w:pPr>
    </w:p>
    <w:sectPr w:rsidR="00936498" w:rsidRPr="00BF2AC0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E375B"/>
    <w:multiLevelType w:val="hybridMultilevel"/>
    <w:tmpl w:val="C04E0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FD112D"/>
    <w:multiLevelType w:val="hybridMultilevel"/>
    <w:tmpl w:val="3D30B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DD03B2"/>
    <w:multiLevelType w:val="hybridMultilevel"/>
    <w:tmpl w:val="F69A1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QwMDEzMjG1MDdW0lEKTi0uzszPAykwrgUApeOtgiwAAAA="/>
  </w:docVars>
  <w:rsids>
    <w:rsidRoot w:val="00CB24DE"/>
    <w:rsid w:val="0002690A"/>
    <w:rsid w:val="00026FBF"/>
    <w:rsid w:val="000514CA"/>
    <w:rsid w:val="00114777"/>
    <w:rsid w:val="002467F7"/>
    <w:rsid w:val="002F53E3"/>
    <w:rsid w:val="00304AAF"/>
    <w:rsid w:val="00332807"/>
    <w:rsid w:val="00356D31"/>
    <w:rsid w:val="003A07B3"/>
    <w:rsid w:val="0040717D"/>
    <w:rsid w:val="00450D02"/>
    <w:rsid w:val="00464598"/>
    <w:rsid w:val="00542FEF"/>
    <w:rsid w:val="005A1199"/>
    <w:rsid w:val="005E27B2"/>
    <w:rsid w:val="006109D3"/>
    <w:rsid w:val="00636974"/>
    <w:rsid w:val="00661BAB"/>
    <w:rsid w:val="00663082"/>
    <w:rsid w:val="00743DF0"/>
    <w:rsid w:val="00762E02"/>
    <w:rsid w:val="00810A68"/>
    <w:rsid w:val="008734F8"/>
    <w:rsid w:val="00936498"/>
    <w:rsid w:val="00973332"/>
    <w:rsid w:val="009C4C5D"/>
    <w:rsid w:val="00A235A6"/>
    <w:rsid w:val="00A36C33"/>
    <w:rsid w:val="00AE10C7"/>
    <w:rsid w:val="00B71898"/>
    <w:rsid w:val="00BB40D8"/>
    <w:rsid w:val="00BF2AC0"/>
    <w:rsid w:val="00C73A5E"/>
    <w:rsid w:val="00C96B70"/>
    <w:rsid w:val="00CB24DE"/>
    <w:rsid w:val="00CB2D2D"/>
    <w:rsid w:val="00CD51A9"/>
    <w:rsid w:val="00D632A0"/>
    <w:rsid w:val="00DB03DC"/>
    <w:rsid w:val="00E130DA"/>
    <w:rsid w:val="00E2366B"/>
    <w:rsid w:val="00E902D7"/>
    <w:rsid w:val="00EF393E"/>
    <w:rsid w:val="00FB3204"/>
    <w:rsid w:val="00FC0929"/>
    <w:rsid w:val="00FD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AC69F"/>
  <w15:chartTrackingRefBased/>
  <w15:docId w15:val="{18EC2BB5-238D-44FF-9D4D-8B9D26A0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B2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CB2D2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F2AC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BF2AC0"/>
    <w:pPr>
      <w:spacing w:after="0" w:line="240" w:lineRule="auto"/>
    </w:pPr>
    <w:rPr>
      <w:sz w:val="24"/>
      <w:szCs w:val="24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rmal (Web)"/>
    <w:basedOn w:val="a"/>
    <w:uiPriority w:val="99"/>
    <w:rsid w:val="00BF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customStyle="1" w:styleId="s5">
    <w:name w:val="s5"/>
    <w:basedOn w:val="a"/>
    <w:rsid w:val="00BF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basedOn w:val="a0"/>
    <w:rsid w:val="00BF2AC0"/>
  </w:style>
  <w:style w:type="character" w:customStyle="1" w:styleId="s6">
    <w:name w:val="s6"/>
    <w:basedOn w:val="a0"/>
    <w:rsid w:val="00BF2AC0"/>
  </w:style>
  <w:style w:type="paragraph" w:customStyle="1" w:styleId="rvps2">
    <w:name w:val="rvps2"/>
    <w:basedOn w:val="a"/>
    <w:rsid w:val="00BF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fiia.khudaieva@nure.u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nastasiia.kiriak@nure.u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lha.isaieva@nure.ua" TargetMode="External"/><Relationship Id="rId11" Type="http://schemas.openxmlformats.org/officeDocument/2006/relationships/hyperlink" Target="mailto:anastasiia.kovalova@nure.ua" TargetMode="External"/><Relationship Id="rId5" Type="http://schemas.openxmlformats.org/officeDocument/2006/relationships/hyperlink" Target="mailto:serhii.misochenko@nure.ua" TargetMode="External"/><Relationship Id="rId10" Type="http://schemas.openxmlformats.org/officeDocument/2006/relationships/hyperlink" Target="mailto:anastasiia.kruhlova@nure.u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hussein.kariani@nure.u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7</Words>
  <Characters>1099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a Yeremenko</dc:creator>
  <cp:keywords/>
  <dc:description/>
  <cp:lastModifiedBy>Inna</cp:lastModifiedBy>
  <cp:revision>2</cp:revision>
  <dcterms:created xsi:type="dcterms:W3CDTF">2021-06-11T08:59:00Z</dcterms:created>
  <dcterms:modified xsi:type="dcterms:W3CDTF">2021-06-11T08:59:00Z</dcterms:modified>
</cp:coreProperties>
</file>